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59036B33" w:rsidRDefault="009E1E0A" w14:paraId="5F612215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  <w:vertAlign w:val="baseline"/>
        </w:rPr>
      </w:pPr>
      <w:r w:rsidRPr="59036B33" w:rsidR="009E1E0A">
        <w:rPr>
          <w:rFonts w:ascii="Calibri" w:hAnsi="Calibri" w:eastAsia="Calibri" w:cs="Calibri"/>
          <w:b w:val="1"/>
          <w:bCs w:val="1"/>
          <w:sz w:val="24"/>
          <w:szCs w:val="24"/>
        </w:rPr>
        <w:t>PE</w:t>
      </w:r>
      <w:r w:rsidRPr="59036B33" w:rsidR="009E1E0A">
        <w:rPr>
          <w:rFonts w:ascii="Calibri" w:hAnsi="Calibri" w:eastAsia="Calibri" w:cs="Calibri"/>
          <w:b w:val="1"/>
          <w:bCs w:val="1"/>
          <w:sz w:val="24"/>
          <w:szCs w:val="24"/>
          <w:vertAlign w:val="baseline"/>
        </w:rPr>
        <w:t>0</w:t>
      </w:r>
      <w:r w:rsidRPr="59036B33" w:rsidR="00C4427C">
        <w:rPr>
          <w:rFonts w:ascii="Calibri" w:hAnsi="Calibri" w:eastAsia="Calibri" w:cs="Calibri"/>
          <w:b w:val="1"/>
          <w:bCs w:val="1"/>
          <w:sz w:val="24"/>
          <w:szCs w:val="24"/>
          <w:vertAlign w:val="baseline"/>
        </w:rPr>
        <w:t>3</w:t>
      </w:r>
      <w:bookmarkStart w:name="_GoBack" w:id="0"/>
      <w:bookmarkEnd w:id="0"/>
      <w:r w:rsidRPr="59036B33" w:rsidR="009E1E0A">
        <w:rPr>
          <w:rFonts w:ascii="Calibri" w:hAnsi="Calibri" w:eastAsia="Calibri" w:cs="Calibri"/>
          <w:b w:val="1"/>
          <w:bCs w:val="1"/>
          <w:kern w:val="2"/>
          <w:sz w:val="24"/>
          <w:szCs w:val="24"/>
          <w:vertAlign w:val="baseline"/>
        </w:rPr>
        <w:t>: Programming Exercise</w:t>
      </w:r>
    </w:p>
    <w:p xmlns:wp14="http://schemas.microsoft.com/office/word/2010/wordml" w:rsidRPr="000E05CD" w:rsidR="000E05CD" w:rsidP="59036B33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  <w:vertAlign w:val="baseline"/>
        </w:rPr>
      </w:pPr>
      <w:r w:rsidRPr="59036B33" w:rsidR="000E05CD">
        <w:rPr>
          <w:rFonts w:ascii="Calibri" w:hAnsi="Calibri" w:eastAsia="Calibri" w:cs="Calibri"/>
          <w:b w:val="1"/>
          <w:bCs w:val="1"/>
          <w:kern w:val="2"/>
          <w:sz w:val="24"/>
          <w:szCs w:val="24"/>
          <w:vertAlign w:val="baseline"/>
        </w:rPr>
        <w:t>Instruction</w:t>
      </w:r>
    </w:p>
    <w:p xmlns:wp14="http://schemas.microsoft.com/office/word/2010/wordml" w:rsidR="009E1E0A" w:rsidP="59036B33" w:rsidRDefault="009E1E0A" w14:paraId="28C31D4E" wp14:textId="7E825321">
      <w:pPr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vertAlign w:val="baseline"/>
          <w:lang w:val="en-US"/>
        </w:rPr>
      </w:pPr>
      <w:r w:rsidRPr="59036B33" w:rsidR="477BB4AF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vertAlign w:val="baseline"/>
          <w:lang w:val="en-US"/>
        </w:rPr>
        <w:t xml:space="preserve">Universal </w:t>
      </w: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vertAlign w:val="baseline"/>
          <w:lang w:val="en-US"/>
        </w:rPr>
        <w:t>Translator Application</w:t>
      </w:r>
    </w:p>
    <w:p xmlns:wp14="http://schemas.microsoft.com/office/word/2010/wordml" w:rsidR="009E1E0A" w:rsidP="59036B33" w:rsidRDefault="009E1E0A" w14:paraId="2FAD7C9A" wp14:textId="446A3BA4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</w:p>
    <w:p xmlns:wp14="http://schemas.microsoft.com/office/word/2010/wordml" w:rsidR="009E1E0A" w:rsidP="59036B33" w:rsidRDefault="009E1E0A" w14:paraId="6592819F" wp14:textId="7EDC8B98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Closely follow the textbook chapter </w:t>
      </w:r>
      <w:r w:rsidRPr="59036B33" w:rsidR="57E747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4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 and Lecture 0</w:t>
      </w:r>
      <w:r w:rsidRPr="59036B33" w:rsidR="5D7FCAF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.pptx to implement </w:t>
      </w:r>
      <w:r w:rsidRPr="59036B33" w:rsidR="26D1C93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U</w:t>
      </w:r>
      <w:r w:rsidRPr="59036B33" w:rsidR="278AFBC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niversal </w:t>
      </w:r>
      <w:r w:rsidRPr="59036B33" w:rsidR="6CB4042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T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ranslator </w:t>
      </w:r>
      <w:r w:rsidRPr="59036B33" w:rsidR="6B5912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a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pplication:</w:t>
      </w:r>
    </w:p>
    <w:p xmlns:wp14="http://schemas.microsoft.com/office/word/2010/wordml" w:rsidR="009E1E0A" w:rsidP="59036B33" w:rsidRDefault="009E1E0A" w14:paraId="77415A74" wp14:textId="11B2E0E9">
      <w:pPr>
        <w:pStyle w:val="a3"/>
        <w:numPr>
          <w:ilvl w:val="0"/>
          <w:numId w:val="4"/>
        </w:numPr>
        <w:spacing w:after="16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</w:t>
      </w:r>
      <w:r w:rsidRPr="59036B33" w:rsidR="0E46C5C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0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1</w:t>
      </w:r>
    </w:p>
    <w:p xmlns:wp14="http://schemas.microsoft.com/office/word/2010/wordml" w:rsidR="009E1E0A" w:rsidP="59036B33" w:rsidRDefault="009E1E0A" w14:paraId="2F3E8ABB" wp14:textId="1289A127">
      <w:pPr>
        <w:pStyle w:val="a3"/>
        <w:numPr>
          <w:ilvl w:val="1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etting up the project structure</w:t>
      </w:r>
    </w:p>
    <w:p xmlns:wp14="http://schemas.microsoft.com/office/word/2010/wordml" w:rsidR="009E1E0A" w:rsidP="59036B33" w:rsidRDefault="009E1E0A" w14:paraId="5A3B71FF" wp14:textId="7AF0F2A8">
      <w:pPr>
        <w:pStyle w:val="a3"/>
        <w:numPr>
          <w:ilvl w:val="2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page</w:t>
      </w:r>
      <w:r w:rsidRPr="59036B33" w:rsidR="184BF8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127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step 1 to 6</w:t>
      </w:r>
    </w:p>
    <w:p xmlns:wp14="http://schemas.microsoft.com/office/word/2010/wordml" w:rsidR="009E1E0A" w:rsidP="59036B33" w:rsidRDefault="009E1E0A" w14:paraId="078C326A" wp14:textId="202FA8C1">
      <w:pPr>
        <w:pStyle w:val="a3"/>
        <w:numPr>
          <w:ilvl w:val="0"/>
          <w:numId w:val="4"/>
        </w:numPr>
        <w:spacing w:after="16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59036B33" w:rsidR="4208191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2 Implement services</w:t>
      </w:r>
    </w:p>
    <w:p xmlns:wp14="http://schemas.microsoft.com/office/word/2010/wordml" w:rsidR="009E1E0A" w:rsidP="59036B33" w:rsidRDefault="009E1E0A" w14:paraId="05E4CBC7" wp14:textId="660CF90B">
      <w:pPr>
        <w:pStyle w:val="a3"/>
        <w:numPr>
          <w:ilvl w:val="1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9036B33" w:rsidR="79D8748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1 Transcription service – speech-to-text</w:t>
      </w:r>
    </w:p>
    <w:p xmlns:wp14="http://schemas.microsoft.com/office/word/2010/wordml" w:rsidR="009E1E0A" w:rsidP="59036B33" w:rsidRDefault="009E1E0A" w14:paraId="4E71CFA9" wp14:textId="41BEDD73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9036B33" w:rsidR="79D8748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2 Translation service – translating text (Same as PE02)</w:t>
      </w:r>
    </w:p>
    <w:p xmlns:wp14="http://schemas.microsoft.com/office/word/2010/wordml" w:rsidR="009E1E0A" w:rsidP="6EDEFF93" w:rsidRDefault="009E1E0A" w14:paraId="7C82D03A" wp14:textId="66B54AA0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EDEFF93" w:rsidR="04D6AAF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3</w:t>
      </w:r>
      <w:r w:rsidRPr="6EDEFF93" w:rsidR="3DE5291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[</w:t>
      </w:r>
      <w:r w:rsidRPr="6EDEFF93" w:rsidR="3DE5291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Optional</w:t>
      </w:r>
      <w:r w:rsidRPr="6EDEFF93" w:rsidR="3DE52915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]</w:t>
      </w:r>
      <w:r w:rsidRPr="6EDEFF93" w:rsidR="04D6AAF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Speech service – text-to-speech</w:t>
      </w:r>
    </w:p>
    <w:p xmlns:wp14="http://schemas.microsoft.com/office/word/2010/wordml" w:rsidR="009E1E0A" w:rsidP="59036B33" w:rsidRDefault="009E1E0A" w14:paraId="2886D62C" wp14:textId="3F60C7C0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79D8748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4 Storage service – uploading and retrieving a file (Similar to PE02)</w:t>
      </w:r>
    </w:p>
    <w:p xmlns:wp14="http://schemas.microsoft.com/office/word/2010/wordml" w:rsidR="009E1E0A" w:rsidP="59036B33" w:rsidRDefault="009E1E0A" w14:paraId="3E28E093" wp14:textId="5C9756A9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59036B33" w:rsidR="0D7A2B1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3 Implement RESTful endpoints</w:t>
      </w:r>
    </w:p>
    <w:p xmlns:wp14="http://schemas.microsoft.com/office/word/2010/wordml" w:rsidR="009E1E0A" w:rsidP="59036B33" w:rsidRDefault="009E1E0A" w14:paraId="02DA3BB3" wp14:textId="010D91B7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.1 Translate</w:t>
      </w:r>
      <w:r w:rsidRPr="59036B33" w:rsidR="54D5F06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recording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endpoint</w:t>
      </w:r>
    </w:p>
    <w:p xmlns:wp14="http://schemas.microsoft.com/office/word/2010/wordml" w:rsidR="009E1E0A" w:rsidP="6EDEFF93" w:rsidRDefault="009E1E0A" w14:paraId="664B45AF" wp14:textId="735DBE72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.2</w:t>
      </w:r>
      <w:r w:rsidRPr="6EDEFF93" w:rsidR="082AE1C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[</w:t>
      </w:r>
      <w:r w:rsidRPr="6EDEFF93" w:rsidR="082AE1C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Optional</w:t>
      </w:r>
      <w:r w:rsidRPr="6EDEFF93" w:rsidR="082AE1C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]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</w:t>
      </w:r>
      <w:r w:rsidRPr="6EDEFF93" w:rsidR="34740E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ynthesize speech endpoint</w:t>
      </w:r>
    </w:p>
    <w:p xmlns:wp14="http://schemas.microsoft.com/office/word/2010/wordml" w:rsidR="009E1E0A" w:rsidP="58B8E7AB" w:rsidRDefault="009E1E0A" w14:paraId="0D5536D0" wp14:textId="22129F3F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58B8E7AB" w:rsidR="0B0A113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3.3 </w:t>
      </w:r>
      <w:r w:rsidRPr="58B8E7AB" w:rsidR="34740E5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Upload recording endpoint (Similar to PE02)</w:t>
      </w:r>
    </w:p>
    <w:p xmlns:wp14="http://schemas.microsoft.com/office/word/2010/wordml" w:rsidR="009E1E0A" w:rsidP="59036B33" w:rsidRDefault="009E1E0A" w14:paraId="079DBADA" wp14:textId="65C1B85E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59036B33" w:rsidR="6EDCC7A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4 Implement the web user interface</w:t>
      </w:r>
    </w:p>
    <w:p xmlns:wp14="http://schemas.microsoft.com/office/word/2010/wordml" w:rsidR="009E1E0A" w:rsidP="59036B33" w:rsidRDefault="009E1E0A" w14:paraId="0D408B72" wp14:textId="17FC3930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Index.html + scripts.js</w:t>
      </w:r>
    </w:p>
    <w:p xmlns:wp14="http://schemas.microsoft.com/office/word/2010/wordml" w:rsidR="009E1E0A" w:rsidP="59036B33" w:rsidRDefault="009E1E0A" w14:paraId="741E4A94" wp14:textId="3BA924DF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59036B33" w:rsidR="4684DF6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5 Deploy Pictorial Translator to AWS</w:t>
      </w:r>
      <w:r w:rsidRPr="59036B33" w:rsidR="59B2CE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(Similar to PE02)</w:t>
      </w:r>
    </w:p>
    <w:p xmlns:wp14="http://schemas.microsoft.com/office/word/2010/wordml" w:rsidR="009E1E0A" w:rsidP="59036B33" w:rsidRDefault="009E1E0A" w14:paraId="29018171" wp14:textId="2C613781">
      <w:pPr>
        <w:spacing w:after="0" w:line="240" w:lineRule="auto"/>
        <w:ind w:firstLine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</w:p>
    <w:p xmlns:wp14="http://schemas.microsoft.com/office/word/2010/wordml" w:rsidR="009E1E0A" w:rsidP="59036B33" w:rsidRDefault="009E1E0A" w14:paraId="3262CA6D" wp14:textId="73496CDA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</w:p>
    <w:p xmlns:wp14="http://schemas.microsoft.com/office/word/2010/wordml" w:rsidR="009E1E0A" w:rsidP="59036B33" w:rsidRDefault="009E1E0A" w14:paraId="2B2CBAFE" wp14:textId="3779AB2B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Your task for PE0</w:t>
      </w:r>
      <w:r w:rsidRPr="59036B33" w:rsidR="315FA8A3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 is to:</w:t>
      </w:r>
    </w:p>
    <w:p xmlns:wp14="http://schemas.microsoft.com/office/word/2010/wordml" w:rsidR="009E1E0A" w:rsidP="59036B33" w:rsidRDefault="009E1E0A" w14:paraId="68F0D466" wp14:textId="2783851C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Complete above task</w:t>
      </w:r>
    </w:p>
    <w:p xmlns:wp14="http://schemas.microsoft.com/office/word/2010/wordml" w:rsidR="009E1E0A" w:rsidP="58B8E7AB" w:rsidRDefault="009E1E0A" w14:paraId="62819277" wp14:textId="7E8AA036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58B8E7AB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Please randomly try a couple of </w:t>
      </w:r>
      <w:r w:rsidRPr="58B8E7AB" w:rsidR="620736C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short </w:t>
      </w:r>
      <w:r w:rsidRPr="58B8E7AB" w:rsidR="2BB938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videos</w:t>
      </w:r>
      <w:r w:rsidRPr="58B8E7AB" w:rsidR="620736C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 </w:t>
      </w:r>
      <w:r w:rsidRPr="58B8E7AB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in your computer to see how it works</w:t>
      </w:r>
    </w:p>
    <w:p xmlns:wp14="http://schemas.microsoft.com/office/word/2010/wordml" w:rsidR="009E1E0A" w:rsidP="59036B33" w:rsidRDefault="009E1E0A" w14:paraId="09AFF4C0" wp14:textId="6F3BC0C5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</w:p>
    <w:p xmlns:wp14="http://schemas.microsoft.com/office/word/2010/wordml" w:rsidR="009E1E0A" w:rsidP="59036B33" w:rsidRDefault="009E1E0A" w14:paraId="36F69BE5" wp14:textId="200A6EC2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vertAlign w:val="baseline"/>
          <w:lang w:val="en-US"/>
        </w:rPr>
        <w:t>Please make sure you remove all the running resources after finishing the task.</w:t>
      </w:r>
    </w:p>
    <w:p xmlns:wp14="http://schemas.microsoft.com/office/word/2010/wordml" w:rsidR="009E1E0A" w:rsidP="59036B33" w:rsidRDefault="009E1E0A" w14:paraId="0492B062" wp14:textId="6837F389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2"/>
          <w:szCs w:val="22"/>
          <w:vertAlign w:val="baseline"/>
          <w:lang w:val="en-US"/>
        </w:rPr>
      </w:pPr>
    </w:p>
    <w:p xmlns:wp14="http://schemas.microsoft.com/office/word/2010/wordml" w:rsidR="009E1E0A" w:rsidP="59036B33" w:rsidRDefault="009E1E0A" w14:paraId="3F6CFA2E" wp14:textId="73E482A6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HINT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:</w:t>
      </w:r>
    </w:p>
    <w:p xmlns:wp14="http://schemas.microsoft.com/office/word/2010/wordml" w:rsidR="009E1E0A" w:rsidP="59036B33" w:rsidRDefault="009E1E0A" w14:paraId="18B21141" wp14:textId="69DEC831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Try to complete this PE as much as you can as this is the fundamental for the following course PEs</w:t>
      </w:r>
    </w:p>
    <w:p w:rsidR="3AA9204C" w:rsidP="59036B33" w:rsidRDefault="3AA9204C" w14:paraId="291FC6A5" w14:textId="27AAB87A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Feel free to follow the textbook’s GitHub codes if needed:</w:t>
      </w: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  <w:t xml:space="preserve"> </w:t>
      </w:r>
      <w:hyperlink r:id="R450caf0acd084543">
        <w:r w:rsidRPr="59036B33" w:rsidR="3AA9204C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vertAlign w:val="baseline"/>
            <w:lang w:val="en-US"/>
          </w:rPr>
          <w:t>https://github.com/PacktPublishing/Hands-On-Artificial-Intelligence-on-Amazon-Web-Services/tree/master/Chapter0</w:t>
        </w:r>
        <w:r w:rsidRPr="59036B33" w:rsidR="0176017B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vertAlign w:val="baseline"/>
            <w:lang w:val="en-US"/>
          </w:rPr>
          <w:t>4</w:t>
        </w:r>
      </w:hyperlink>
    </w:p>
    <w:p xmlns:wp14="http://schemas.microsoft.com/office/word/2010/wordml" w:rsidR="009E1E0A" w:rsidP="59036B33" w:rsidRDefault="009E1E0A" w14:paraId="3881DE1E" wp14:textId="2E514F2F">
      <w:pPr>
        <w:pStyle w:val="a3"/>
        <w:numPr>
          <w:ilvl w:val="0"/>
          <w:numId w:val="6"/>
        </w:numPr>
        <w:spacing w:after="160" w:line="259" w:lineRule="auto"/>
        <w:jc w:val="left"/>
        <w:rPr/>
      </w:pPr>
      <w:r w:rsidRPr="58B8E7AB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Make </w:t>
      </w:r>
      <w:r w:rsidRPr="58B8E7AB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sure completing</w:t>
      </w:r>
      <w:r w:rsidRPr="58B8E7AB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 task 2 to receive full credits</w:t>
      </w:r>
      <w:r>
        <w:br/>
      </w:r>
    </w:p>
    <w:p xmlns:wp14="http://schemas.microsoft.com/office/word/2010/wordml" w:rsidR="009E1E0A" w:rsidP="59036B33" w:rsidRDefault="009E1E0A" w14:paraId="71988E68" wp14:textId="29737729">
      <w:p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Submit the items below to the PE submission page:</w:t>
      </w:r>
    </w:p>
    <w:p xmlns:wp14="http://schemas.microsoft.com/office/word/2010/wordml" w:rsidR="009E1E0A" w:rsidP="6EDEFF93" w:rsidRDefault="009E1E0A" w14:paraId="6373F96D" wp14:textId="2749E98B">
      <w:pPr>
        <w:pStyle w:val="a3"/>
        <w:numPr>
          <w:ilvl w:val="0"/>
          <w:numId w:val="9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Please provide screenshots after completing task1 PE0</w:t>
      </w:r>
      <w:r w:rsidRPr="6EDEFF93" w:rsidR="3598F1E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-</w:t>
      </w:r>
      <w:r w:rsidRPr="6EDEFF93" w:rsidR="27CDAA0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2.1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, PE0</w:t>
      </w:r>
      <w:r w:rsidRPr="6EDEFF93" w:rsidR="7CE8A72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-2</w:t>
      </w:r>
      <w:r w:rsidRPr="6EDEFF93" w:rsidR="7EC7D8E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.3</w:t>
      </w:r>
      <w:r w:rsidRPr="6EDEFF93" w:rsidR="3EF5946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 xml:space="preserve"> </w:t>
      </w:r>
      <w:r w:rsidRPr="6EDEFF93" w:rsidR="3EF5946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[</w:t>
      </w:r>
      <w:r w:rsidRPr="6EDEFF93" w:rsidR="3EF59460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Optional</w:t>
      </w:r>
      <w:r w:rsidRPr="6EDEFF93" w:rsidR="3EF5946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]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, PE0</w:t>
      </w:r>
      <w:r w:rsidRPr="6EDEFF93" w:rsidR="53AF0F2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-3</w:t>
      </w:r>
      <w:r w:rsidRPr="6EDEFF93" w:rsidR="53AF0F2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.1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, PE0</w:t>
      </w:r>
      <w:r w:rsidRPr="6EDEFF93" w:rsidR="0301903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-</w:t>
      </w:r>
      <w:r w:rsidRPr="6EDEFF93" w:rsidR="0301903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.2</w:t>
      </w:r>
      <w:r w:rsidRPr="6EDEFF93" w:rsidR="6A4EA13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[</w:t>
      </w:r>
      <w:r w:rsidRPr="6EDEFF93" w:rsidR="6A4EA133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Optional</w:t>
      </w:r>
      <w:r w:rsidRPr="6EDEFF93" w:rsidR="6A4EA13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]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, and PE0</w:t>
      </w:r>
      <w:r w:rsidRPr="6EDEFF93" w:rsidR="6B2CE0A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-</w:t>
      </w:r>
      <w:r w:rsidRPr="6EDEFF93" w:rsidR="7FBB072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4</w:t>
      </w:r>
      <w:r w:rsidRPr="6EDEFF93" w:rsidR="409A8BB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.</w:t>
      </w:r>
    </w:p>
    <w:p xmlns:wp14="http://schemas.microsoft.com/office/word/2010/wordml" w:rsidR="009E1E0A" w:rsidP="59036B33" w:rsidRDefault="009E1E0A" w14:paraId="0512AB89" wp14:textId="0E6832F4">
      <w:pPr>
        <w:pStyle w:val="a3"/>
        <w:numPr>
          <w:ilvl w:val="0"/>
          <w:numId w:val="9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Please complete task2, and screenshots of the results, and around 100 words of overall feelings completing this whole PE.</w:t>
      </w:r>
    </w:p>
    <w:p xmlns:wp14="http://schemas.microsoft.com/office/word/2010/wordml" w:rsidR="009E1E0A" w:rsidP="59036B33" w:rsidRDefault="009E1E0A" w14:paraId="4A5DC05C" wp14:textId="663C578C">
      <w:pPr>
        <w:pStyle w:val="a3"/>
        <w:numPr>
          <w:ilvl w:val="1"/>
          <w:numId w:val="11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  <w:r w:rsidRPr="59036B33" w:rsidR="3AA9204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Make sure the PE module number and your name are written on the file name, e.g., "</w:t>
      </w:r>
      <w:r w:rsidRPr="59036B33" w:rsidR="3AA9204C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PE0</w:t>
      </w:r>
      <w:r w:rsidRPr="59036B33" w:rsidR="0F398B6D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3</w:t>
      </w:r>
      <w:r w:rsidRPr="59036B33" w:rsidR="3AA9204C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  <w:t>_Name.docx").</w:t>
      </w:r>
    </w:p>
    <w:p xmlns:wp14="http://schemas.microsoft.com/office/word/2010/wordml" w:rsidR="009E1E0A" w:rsidP="59036B33" w:rsidRDefault="009E1E0A" w14:paraId="6BDF21D9" wp14:textId="21D25F04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vertAlign w:val="baseline"/>
          <w:lang w:val="en-US"/>
        </w:rPr>
      </w:pPr>
    </w:p>
    <w:p xmlns:wp14="http://schemas.microsoft.com/office/word/2010/wordml" w:rsidR="009E1E0A" w:rsidP="59036B33" w:rsidRDefault="009E1E0A" w14:paraId="0A37501D" wp14:textId="7F0DB12D">
      <w:pPr>
        <w:pStyle w:val="a"/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1C7D21" w:rsidP="000E05CD" w:rsidRDefault="001C7D21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1C7D21" w:rsidP="000E05CD" w:rsidRDefault="001C7D21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1C7D21" w:rsidP="000E05CD" w:rsidRDefault="001C7D21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1C7D21" w:rsidP="000E05CD" w:rsidRDefault="001C7D21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10">
    <w:nsid w:val="573d4ce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651be1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-"/>
      <w:lvlJc w:val="left"/>
      <w:pPr>
        <w:ind w:left="2160" w:hanging="360"/>
      </w:pPr>
      <w:rPr>
        <w:rFonts w:hint="default" w:ascii="Calibri" w:hAnsi="Calibri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77e95e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323713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3d10af6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Garamond" w:hAnsi="Garamond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371f4e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54b63a8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1e21ca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C7D21"/>
    <w:rsid w:val="001D6456"/>
    <w:rsid w:val="005E1061"/>
    <w:rsid w:val="009E1E0A"/>
    <w:rsid w:val="00C4427C"/>
    <w:rsid w:val="00FD5709"/>
    <w:rsid w:val="0176017B"/>
    <w:rsid w:val="03019037"/>
    <w:rsid w:val="04D6AAFD"/>
    <w:rsid w:val="06F3D9B8"/>
    <w:rsid w:val="082AE1CC"/>
    <w:rsid w:val="08C36285"/>
    <w:rsid w:val="0B0A113E"/>
    <w:rsid w:val="0CE9ACA7"/>
    <w:rsid w:val="0D1B6CD0"/>
    <w:rsid w:val="0D5252CC"/>
    <w:rsid w:val="0D7A2B11"/>
    <w:rsid w:val="0E46C5CA"/>
    <w:rsid w:val="0F398B6D"/>
    <w:rsid w:val="0FF84AFB"/>
    <w:rsid w:val="107E77D5"/>
    <w:rsid w:val="11941B5C"/>
    <w:rsid w:val="184BF8C9"/>
    <w:rsid w:val="1A12E81A"/>
    <w:rsid w:val="1A88D094"/>
    <w:rsid w:val="1C2EC095"/>
    <w:rsid w:val="1F4DCF16"/>
    <w:rsid w:val="1FBDE4FA"/>
    <w:rsid w:val="2652F4C4"/>
    <w:rsid w:val="26D1C93E"/>
    <w:rsid w:val="278AFBC4"/>
    <w:rsid w:val="27CDAA06"/>
    <w:rsid w:val="2AE6F471"/>
    <w:rsid w:val="2BB9384C"/>
    <w:rsid w:val="315FA8A3"/>
    <w:rsid w:val="31A66FE2"/>
    <w:rsid w:val="33476A47"/>
    <w:rsid w:val="3438AD6C"/>
    <w:rsid w:val="34740E59"/>
    <w:rsid w:val="3580C916"/>
    <w:rsid w:val="3598F1E9"/>
    <w:rsid w:val="3623959E"/>
    <w:rsid w:val="37950079"/>
    <w:rsid w:val="3AA9204C"/>
    <w:rsid w:val="3B1A2FE6"/>
    <w:rsid w:val="3DE52915"/>
    <w:rsid w:val="3E94FD6F"/>
    <w:rsid w:val="3EF59460"/>
    <w:rsid w:val="409A8BB1"/>
    <w:rsid w:val="42081917"/>
    <w:rsid w:val="42C8E8E7"/>
    <w:rsid w:val="4464B948"/>
    <w:rsid w:val="4684DF6E"/>
    <w:rsid w:val="477BB4AF"/>
    <w:rsid w:val="4A0EA32E"/>
    <w:rsid w:val="5179B616"/>
    <w:rsid w:val="518DF4BB"/>
    <w:rsid w:val="53AF0F20"/>
    <w:rsid w:val="54D5F06C"/>
    <w:rsid w:val="579168EC"/>
    <w:rsid w:val="57E747C9"/>
    <w:rsid w:val="58B8E7AB"/>
    <w:rsid w:val="59036B33"/>
    <w:rsid w:val="5978EDD7"/>
    <w:rsid w:val="59B2CEFC"/>
    <w:rsid w:val="5D7FCAF7"/>
    <w:rsid w:val="620736CD"/>
    <w:rsid w:val="66FF7F48"/>
    <w:rsid w:val="67326CD5"/>
    <w:rsid w:val="68C13AAE"/>
    <w:rsid w:val="6A4EA133"/>
    <w:rsid w:val="6B2CE0A1"/>
    <w:rsid w:val="6B5912B1"/>
    <w:rsid w:val="6CB40429"/>
    <w:rsid w:val="6EDCC7AB"/>
    <w:rsid w:val="6EDEFF93"/>
    <w:rsid w:val="6F99A65A"/>
    <w:rsid w:val="719C4C2A"/>
    <w:rsid w:val="7610A548"/>
    <w:rsid w:val="79D87484"/>
    <w:rsid w:val="7B93ABBD"/>
    <w:rsid w:val="7CE8A729"/>
    <w:rsid w:val="7D39C2E2"/>
    <w:rsid w:val="7EC7D8EA"/>
    <w:rsid w:val="7FBB0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66F34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PacktPublishing/Hands-On-Artificial-Intelligence-on-Amazon-Web-Services/tree/master/Chapter04" TargetMode="External" Id="R450caf0acd084543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9</revision>
  <dcterms:created xsi:type="dcterms:W3CDTF">2022-06-21T13:21:00.0000000Z</dcterms:created>
  <dcterms:modified xsi:type="dcterms:W3CDTF">2024-09-03T01:48:03.9920610Z</dcterms:modified>
</coreProperties>
</file>